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Network monito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practice of consistently overseeing a computer network for any failures or deficiencies to ensure continued network perform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It involves collecting and analyzing data from various network components, including routers, switches, firewalls, and endpoints, to identify issues such as device failures, link outages, interface errors, and packet los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network monitoring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agios Core</w:t>
      </w:r>
      <w:r>
        <w:t xml:space="preserve">: Nagios is a widely used IT management and monitoring software.</w:t>
      </w:r>
      <w:r>
        <w:t xml:space="preserve"> </w:t>
      </w:r>
      <w:hyperlink r:id="rId20">
        <w:r>
          <w:rPr>
            <w:rStyle w:val="Hyperlink"/>
          </w:rPr>
          <w:t xml:space="preserve">Nagios Core, the open-source version, runs natively on Linux and can monitor various hosts and applications, including network services, host resources, and network de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You can find more information and installation details on the Nagios Core websit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cti</w:t>
      </w:r>
      <w:r>
        <w:t xml:space="preserve">: Cacti is a network graphing program designed for fast and efficient monitoring. It provides visual representations of network data, including performance metrics, bandwidth usage, and device health.</w:t>
      </w:r>
      <w:r>
        <w:t xml:space="preserve"> </w:t>
      </w:r>
      <w:hyperlink r:id="rId20">
        <w:r>
          <w:rPr>
            <w:rStyle w:val="Hyperlink"/>
          </w:rPr>
          <w:t xml:space="preserve">Cacti is particularly useful for tracking trends and historical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Learn more about Cacti and its features on the Cacti official sit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zure Monitor</w:t>
      </w:r>
      <w:r>
        <w:t xml:space="preserve">: If you’re interested in cloud-based network monitoring, Azure Monitor is a powerful tool. It allows you to monitor Azure resources, including virtual machines, load balancers, and network traffic.</w:t>
      </w:r>
      <w:r>
        <w:t xml:space="preserve"> </w:t>
      </w:r>
      <w:hyperlink r:id="rId20">
        <w:r>
          <w:rPr>
            <w:rStyle w:val="Hyperlink"/>
          </w:rPr>
          <w:t xml:space="preserve">Microsoft provides free training modules on designing and implementing network monitoring using Azure Monitor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Explore these modules on the</w:t>
      </w:r>
      <w:r>
        <w:t xml:space="preserve"> </w:t>
      </w:r>
      <w:hyperlink r:id="rId21">
        <w:r>
          <w:rPr>
            <w:rStyle w:val="Hyperlink"/>
          </w:rPr>
          <w:t xml:space="preserve">Microsoft Learn platform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ireshark</w:t>
      </w:r>
      <w:r>
        <w:t xml:space="preserve">: Wireshark is a popular open-source packet analyzer that helps you capture and analyze network traffic. It’s essential for troubleshooting network issues, understanding protocols, and identifying security threats.</w:t>
      </w:r>
      <w:r>
        <w:t xml:space="preserve"> </w:t>
      </w:r>
      <w:hyperlink r:id="rId20">
        <w:r>
          <w:rPr>
            <w:rStyle w:val="Hyperlink"/>
          </w:rPr>
          <w:t xml:space="preserve">Codecademy offers a tutorial on interacting with Wireshark, creating custom filters, and following network stream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Check out the</w:t>
      </w:r>
      <w:r>
        <w:t xml:space="preserve"> </w:t>
      </w:r>
      <w:hyperlink r:id="rId22">
        <w:r>
          <w:rPr>
            <w:rStyle w:val="Hyperlink"/>
          </w:rPr>
          <w:t xml:space="preserve">Wireshark tutorial</w:t>
        </w:r>
      </w:hyperlink>
      <w:r>
        <w:t xml:space="preserve"> </w:t>
      </w:r>
      <w:r>
        <w:t xml:space="preserve">to get starte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NMP (Simple Network Management Protocol)</w:t>
      </w:r>
      <w:r>
        <w:t xml:space="preserve">: SNMP is a fundamental protocol for network monitoring. It allows you to manage and monitor network devices, retrieve performance data, and detect faults.</w:t>
      </w:r>
      <w:r>
        <w:t xml:space="preserve"> </w:t>
      </w:r>
      <w:hyperlink r:id="rId20">
        <w:r>
          <w:rPr>
            <w:rStyle w:val="Hyperlink"/>
          </w:rPr>
          <w:t xml:space="preserve">DigitalOcean provides an informative tutorial series on SNMP, covering its introduction, installation, configuration, and usag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 Dive into the</w:t>
      </w:r>
      <w:r>
        <w:t xml:space="preserve"> </w:t>
      </w:r>
      <w:hyperlink r:id="rId23">
        <w:r>
          <w:rPr>
            <w:rStyle w:val="Hyperlink"/>
          </w:rPr>
          <w:t xml:space="preserve">SNMP tutorial</w:t>
        </w:r>
      </w:hyperlink>
      <w:r>
        <w:t xml:space="preserve"> </w:t>
      </w:r>
      <w:r>
        <w:t xml:space="preserve">to learn more.</w:t>
      </w:r>
    </w:p>
    <w:p>
      <w:pPr>
        <w:pStyle w:val="FirstParagraph"/>
      </w:pPr>
      <w:r>
        <w:t xml:space="preserve">Remember that network monitoring is crucial for maintaining a healthy and efficient network, whether you’re managing on-premises infrastructure or cloud-based resources. These free resources will help you gain valuable insights into network performance and troubleshoot issues effective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learn.microsoft.com/en-us/training/modules/design-implement-network-monitoring/" TargetMode="External" /><Relationship Type="http://schemas.openxmlformats.org/officeDocument/2006/relationships/hyperlink" Id="rId22" Target="https://www.codecademy.com/article/tutorial-network-monitoring" TargetMode="External" /><Relationship Type="http://schemas.openxmlformats.org/officeDocument/2006/relationships/hyperlink" Id="rId23" Target="https://www.digitalocean.com/community/tutorials/an-introduction-to-snmp-simple-network-management-protocol" TargetMode="External" /><Relationship Type="http://schemas.openxmlformats.org/officeDocument/2006/relationships/hyperlink" Id="rId20" Target="https://www.networkstraining.com/best-open-source-free-network-monitoring-too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learn.microsoft.com/en-us/training/modules/design-implement-network-monitoring/" TargetMode="External" /><Relationship Type="http://schemas.openxmlformats.org/officeDocument/2006/relationships/hyperlink" Id="rId22" Target="https://www.codecademy.com/article/tutorial-network-monitoring" TargetMode="External" /><Relationship Type="http://schemas.openxmlformats.org/officeDocument/2006/relationships/hyperlink" Id="rId23" Target="https://www.digitalocean.com/community/tutorials/an-introduction-to-snmp-simple-network-management-protocol" TargetMode="External" /><Relationship Type="http://schemas.openxmlformats.org/officeDocument/2006/relationships/hyperlink" Id="rId20" Target="https://www.networkstraining.com/best-open-source-free-network-monitoring-too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3Z</dcterms:created>
  <dcterms:modified xsi:type="dcterms:W3CDTF">2024-03-23T04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